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5FE7E" w14:textId="6CDF41E3" w:rsidR="006563F3" w:rsidRPr="003F378F" w:rsidRDefault="003F378F">
      <w:pPr>
        <w:rPr>
          <w:b/>
          <w:bCs/>
          <w:sz w:val="28"/>
          <w:szCs w:val="28"/>
        </w:rPr>
      </w:pPr>
      <w:r w:rsidRPr="003F378F">
        <w:rPr>
          <w:b/>
          <w:bCs/>
          <w:noProof/>
          <w:sz w:val="28"/>
          <w:szCs w:val="28"/>
        </w:rPr>
        <w:t>Decision Tree:ID3 Algorithm</w:t>
      </w:r>
    </w:p>
    <w:p w14:paraId="102D77D8" w14:textId="12833EAC" w:rsidR="003F378F" w:rsidRDefault="003F378F">
      <w:r>
        <w:rPr>
          <w:noProof/>
        </w:rPr>
        <w:drawing>
          <wp:inline distT="0" distB="0" distL="0" distR="0" wp14:anchorId="0293B273" wp14:editId="3EC7870F">
            <wp:extent cx="8863330" cy="4674235"/>
            <wp:effectExtent l="0" t="0" r="0" b="0"/>
            <wp:docPr id="186765832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58325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7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31469" w14:textId="77777777" w:rsidR="003F378F" w:rsidRDefault="003F378F"/>
    <w:p w14:paraId="31367DD3" w14:textId="77777777" w:rsidR="003F378F" w:rsidRDefault="003F378F"/>
    <w:p w14:paraId="30B28BD7" w14:textId="6076AB71" w:rsidR="003F378F" w:rsidRDefault="003F378F">
      <w:r>
        <w:rPr>
          <w:noProof/>
        </w:rPr>
        <w:lastRenderedPageBreak/>
        <w:drawing>
          <wp:inline distT="0" distB="0" distL="0" distR="0" wp14:anchorId="3F8321FD" wp14:editId="0892B00A">
            <wp:extent cx="8863330" cy="4837430"/>
            <wp:effectExtent l="0" t="0" r="0" b="1270"/>
            <wp:docPr id="2033584836" name="Picture 3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84836" name="Picture 3" descr="A screenshot of a math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83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39E733" wp14:editId="4D5316F7">
            <wp:extent cx="8863330" cy="4392295"/>
            <wp:effectExtent l="0" t="0" r="0" b="8255"/>
            <wp:docPr id="92718898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39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82ABA" w14:textId="7664756A" w:rsidR="003F378F" w:rsidRDefault="003F378F">
      <w:r>
        <w:rPr>
          <w:noProof/>
        </w:rPr>
        <w:lastRenderedPageBreak/>
        <w:drawing>
          <wp:inline distT="0" distB="0" distL="0" distR="0" wp14:anchorId="5755ABA7" wp14:editId="302E6EBE">
            <wp:extent cx="8863330" cy="4304665"/>
            <wp:effectExtent l="0" t="0" r="0" b="635"/>
            <wp:docPr id="105802192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02192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30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9ED6D" w14:textId="7E7FBF1D" w:rsidR="003F378F" w:rsidRDefault="003F378F">
      <w:r>
        <w:rPr>
          <w:noProof/>
        </w:rPr>
        <w:lastRenderedPageBreak/>
        <w:drawing>
          <wp:inline distT="0" distB="0" distL="0" distR="0" wp14:anchorId="2116BE38" wp14:editId="4905EF1C">
            <wp:extent cx="8863330" cy="4390390"/>
            <wp:effectExtent l="0" t="0" r="0" b="0"/>
            <wp:docPr id="175594925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949257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39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A0992" w14:textId="6AB23A2F" w:rsidR="003F378F" w:rsidRDefault="003F378F">
      <w:r>
        <w:rPr>
          <w:noProof/>
        </w:rPr>
        <w:lastRenderedPageBreak/>
        <w:drawing>
          <wp:inline distT="0" distB="0" distL="0" distR="0" wp14:anchorId="75736021" wp14:editId="09DBB81F">
            <wp:extent cx="8863330" cy="4592955"/>
            <wp:effectExtent l="0" t="0" r="0" b="0"/>
            <wp:docPr id="884606341" name="Picture 7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606341" name="Picture 7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7DADB" w14:textId="6CAA395F" w:rsidR="003F378F" w:rsidRDefault="003F378F">
      <w:r>
        <w:rPr>
          <w:noProof/>
        </w:rPr>
        <w:lastRenderedPageBreak/>
        <w:drawing>
          <wp:inline distT="0" distB="0" distL="0" distR="0" wp14:anchorId="41B25C8C" wp14:editId="762B7371">
            <wp:extent cx="8863330" cy="4512310"/>
            <wp:effectExtent l="0" t="0" r="0" b="2540"/>
            <wp:docPr id="389853614" name="Picture 8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853614" name="Picture 8" descr="A screenshot of a math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51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3D5B7" w14:textId="1768CF9C" w:rsidR="003F378F" w:rsidRDefault="003F378F">
      <w:r>
        <w:rPr>
          <w:noProof/>
        </w:rPr>
        <w:lastRenderedPageBreak/>
        <w:drawing>
          <wp:inline distT="0" distB="0" distL="0" distR="0" wp14:anchorId="76EE07F1" wp14:editId="3E9172F9">
            <wp:extent cx="8863330" cy="4055110"/>
            <wp:effectExtent l="0" t="0" r="0" b="2540"/>
            <wp:docPr id="1981692781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692781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05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A5AB3" w14:textId="0882DD07" w:rsidR="003F378F" w:rsidRDefault="003F378F">
      <w:r>
        <w:rPr>
          <w:noProof/>
        </w:rPr>
        <w:lastRenderedPageBreak/>
        <w:drawing>
          <wp:inline distT="0" distB="0" distL="0" distR="0" wp14:anchorId="4586E97D" wp14:editId="75BE1F8E">
            <wp:extent cx="8863330" cy="4300220"/>
            <wp:effectExtent l="0" t="0" r="0" b="5080"/>
            <wp:docPr id="230472442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72442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6BFB8" w14:textId="4F61B288" w:rsidR="003F378F" w:rsidRDefault="003F378F">
      <w:r>
        <w:rPr>
          <w:noProof/>
        </w:rPr>
        <w:lastRenderedPageBreak/>
        <w:drawing>
          <wp:inline distT="0" distB="0" distL="0" distR="0" wp14:anchorId="1EFA78EC" wp14:editId="06DFA479">
            <wp:extent cx="8863330" cy="3997960"/>
            <wp:effectExtent l="0" t="0" r="0" b="2540"/>
            <wp:docPr id="609192744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192744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99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77D5" w14:textId="102927FE" w:rsidR="003F378F" w:rsidRDefault="003F378F">
      <w:r>
        <w:rPr>
          <w:noProof/>
        </w:rPr>
        <w:lastRenderedPageBreak/>
        <w:drawing>
          <wp:inline distT="0" distB="0" distL="0" distR="0" wp14:anchorId="7EC66EEC" wp14:editId="3972293A">
            <wp:extent cx="8863330" cy="4472940"/>
            <wp:effectExtent l="0" t="0" r="0" b="3810"/>
            <wp:docPr id="2059136831" name="Picture 12" descr="A diagram of a algorith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136831" name="Picture 12" descr="A diagram of a algorith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E070B" w14:textId="274548B1" w:rsidR="003F378F" w:rsidRDefault="003F378F">
      <w:r>
        <w:rPr>
          <w:noProof/>
        </w:rPr>
        <w:lastRenderedPageBreak/>
        <w:drawing>
          <wp:inline distT="0" distB="0" distL="0" distR="0" wp14:anchorId="204E0622" wp14:editId="69F6B61F">
            <wp:extent cx="8863330" cy="4620895"/>
            <wp:effectExtent l="0" t="0" r="0" b="8255"/>
            <wp:docPr id="1504414579" name="Picture 13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414579" name="Picture 13" descr="A screenshot of a math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2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5EAA7" w14:textId="17311B13" w:rsidR="003F378F" w:rsidRDefault="003F378F">
      <w:r>
        <w:rPr>
          <w:noProof/>
        </w:rPr>
        <w:lastRenderedPageBreak/>
        <w:drawing>
          <wp:inline distT="0" distB="0" distL="0" distR="0" wp14:anchorId="10D8E08C" wp14:editId="6261F5CD">
            <wp:extent cx="8863330" cy="4159250"/>
            <wp:effectExtent l="0" t="0" r="0" b="0"/>
            <wp:docPr id="109845672" name="Picture 14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672" name="Picture 14" descr="A screenshot of a math equ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5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0BB89" w14:textId="3CDE7EC2" w:rsidR="003F378F" w:rsidRDefault="003F378F">
      <w:r>
        <w:rPr>
          <w:noProof/>
        </w:rPr>
        <w:lastRenderedPageBreak/>
        <w:drawing>
          <wp:inline distT="0" distB="0" distL="0" distR="0" wp14:anchorId="05E7B1F8" wp14:editId="3FA9DA46">
            <wp:extent cx="8863330" cy="4403725"/>
            <wp:effectExtent l="0" t="0" r="0" b="0"/>
            <wp:docPr id="1463923977" name="Picture 15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923977" name="Picture 15" descr="A screenshot of a math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A6A1D" w14:textId="392789E1" w:rsidR="003F378F" w:rsidRDefault="003F378F">
      <w:r>
        <w:rPr>
          <w:noProof/>
        </w:rPr>
        <w:lastRenderedPageBreak/>
        <w:drawing>
          <wp:inline distT="0" distB="0" distL="0" distR="0" wp14:anchorId="46BBF16E" wp14:editId="41183F73">
            <wp:extent cx="8863330" cy="4646295"/>
            <wp:effectExtent l="0" t="0" r="0" b="1905"/>
            <wp:docPr id="40653875" name="Picture 16" descr="A diagram of a weather foreca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53875" name="Picture 16" descr="A diagram of a weather foreca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4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F378F" w:rsidSect="003F378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szQ2NzA2sDQ0MTdX0lEKTi0uzszPAykwrAUAvS6VKSwAAAA="/>
  </w:docVars>
  <w:rsids>
    <w:rsidRoot w:val="003F378F"/>
    <w:rsid w:val="000E13AB"/>
    <w:rsid w:val="003F378F"/>
    <w:rsid w:val="0065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0B82F"/>
  <w15:chartTrackingRefBased/>
  <w15:docId w15:val="{E15E2CA7-86B5-4847-934B-D9B76B65F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8</Words>
  <Characters>51</Characters>
  <Application>Microsoft Office Word</Application>
  <DocSecurity>0</DocSecurity>
  <Lines>1</Lines>
  <Paragraphs>1</Paragraphs>
  <ScaleCrop>false</ScaleCrop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1</cp:revision>
  <dcterms:created xsi:type="dcterms:W3CDTF">2023-11-20T15:56:00Z</dcterms:created>
  <dcterms:modified xsi:type="dcterms:W3CDTF">2023-11-20T16:04:00Z</dcterms:modified>
</cp:coreProperties>
</file>